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266881" w14:textId="77777777" w:rsidR="007A132E" w:rsidRPr="00A410C6" w:rsidRDefault="007A132E" w:rsidP="00A410C6">
      <w:pPr>
        <w:jc w:val="center"/>
        <w:rPr>
          <w:rFonts w:ascii="Verdana" w:hAnsi="Verdana" w:cs="Arial"/>
          <w:b/>
        </w:rPr>
      </w:pPr>
    </w:p>
    <w:p w14:paraId="10148188" w14:textId="423F4E5B" w:rsidR="00CE15DE" w:rsidRDefault="00CE15DE" w:rsidP="00CE15DE">
      <w:pPr>
        <w:jc w:val="center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ANEXO 1 - </w:t>
      </w:r>
      <w:r w:rsidRPr="00A410C6">
        <w:rPr>
          <w:rFonts w:ascii="Verdana" w:hAnsi="Verdana" w:cs="Arial"/>
          <w:b/>
        </w:rPr>
        <w:t>FICHA DE INSCRIÇÃO</w:t>
      </w:r>
    </w:p>
    <w:p w14:paraId="64ABD84D" w14:textId="77777777" w:rsidR="00CE15DE" w:rsidRDefault="00CE15DE" w:rsidP="00CE15DE">
      <w:pPr>
        <w:jc w:val="center"/>
        <w:rPr>
          <w:rFonts w:ascii="Verdana" w:hAnsi="Verdana" w:cs="Arial"/>
          <w:b/>
        </w:rPr>
      </w:pPr>
    </w:p>
    <w:p w14:paraId="31436418" w14:textId="57D1612E" w:rsidR="007A132E" w:rsidRPr="00A410C6" w:rsidRDefault="00CE15DE" w:rsidP="00CE15DE">
      <w:pPr>
        <w:jc w:val="center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SOLICITAÇÃO DE </w:t>
      </w:r>
      <w:r w:rsidRPr="00F43FD7">
        <w:rPr>
          <w:rFonts w:ascii="Verdana" w:eastAsia="MS Mincho" w:hAnsi="Verdana" w:cs="Arial"/>
          <w:b/>
        </w:rPr>
        <w:t xml:space="preserve">APOIO </w:t>
      </w:r>
      <w:r>
        <w:rPr>
          <w:rFonts w:ascii="Verdana" w:eastAsia="MS Mincho" w:hAnsi="Verdana" w:cs="Arial"/>
          <w:b/>
        </w:rPr>
        <w:t>PARA</w:t>
      </w:r>
      <w:r w:rsidRPr="00F43FD7">
        <w:rPr>
          <w:rFonts w:ascii="Verdana" w:eastAsia="MS Mincho" w:hAnsi="Verdana" w:cs="Arial"/>
          <w:b/>
        </w:rPr>
        <w:t xml:space="preserve"> PARTICIPAÇÃO EM EVENTO </w:t>
      </w:r>
      <w:r>
        <w:rPr>
          <w:rFonts w:ascii="Verdana" w:eastAsia="MS Mincho" w:hAnsi="Verdana" w:cs="Arial"/>
          <w:b/>
        </w:rPr>
        <w:t>PELO PRODIP</w:t>
      </w:r>
    </w:p>
    <w:p w14:paraId="0163B122" w14:textId="77777777" w:rsidR="007A132E" w:rsidRPr="00A410C6" w:rsidRDefault="007A132E" w:rsidP="00A410C6">
      <w:pPr>
        <w:jc w:val="center"/>
        <w:rPr>
          <w:rFonts w:ascii="Verdana" w:hAnsi="Verdana" w:cs="Arial"/>
          <w:b/>
        </w:rPr>
      </w:pPr>
    </w:p>
    <w:tbl>
      <w:tblPr>
        <w:tblW w:w="9679" w:type="dxa"/>
        <w:tblInd w:w="-4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584"/>
        <w:gridCol w:w="6095"/>
      </w:tblGrid>
      <w:tr w:rsidR="007A132E" w:rsidRPr="00A410C6" w14:paraId="03142321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8F129B" w14:textId="18B56330" w:rsidR="007A132E" w:rsidRPr="00A410C6" w:rsidRDefault="00CE15DE" w:rsidP="00CE15DE">
            <w:pPr>
              <w:snapToGrid w:val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NOME DO(A) DOCENTE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B45DD" w14:textId="44F30D6A" w:rsidR="007A132E" w:rsidRPr="00CE15DE" w:rsidRDefault="007A132E" w:rsidP="00A410C6">
            <w:pPr>
              <w:rPr>
                <w:rFonts w:ascii="Verdana" w:hAnsi="Verdana" w:cs="Arial"/>
              </w:rPr>
            </w:pPr>
          </w:p>
        </w:tc>
      </w:tr>
      <w:tr w:rsidR="007A132E" w:rsidRPr="00A410C6" w14:paraId="6D6AA790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945592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DEPARTAM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100A5E" w14:textId="3B567426" w:rsidR="007A132E" w:rsidRPr="00CE15DE" w:rsidRDefault="007A132E" w:rsidP="00A410C6">
            <w:pPr>
              <w:rPr>
                <w:rFonts w:ascii="Verdana" w:hAnsi="Verdana" w:cs="Arial"/>
              </w:rPr>
            </w:pPr>
          </w:p>
        </w:tc>
      </w:tr>
      <w:tr w:rsidR="007A132E" w:rsidRPr="00A410C6" w14:paraId="1CB1674E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AB4356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LOCAL DO EV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B6B7AF" w14:textId="7EB2AB12" w:rsidR="007A132E" w:rsidRPr="00CE15DE" w:rsidRDefault="007A132E" w:rsidP="004F0D5B">
            <w:pPr>
              <w:rPr>
                <w:rFonts w:ascii="Verdana" w:hAnsi="Verdana" w:cs="Arial"/>
              </w:rPr>
            </w:pPr>
          </w:p>
        </w:tc>
      </w:tr>
      <w:tr w:rsidR="007A132E" w:rsidRPr="00A410C6" w14:paraId="6BDF12C5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E3B52C" w14:textId="294D71A7" w:rsidR="007A132E" w:rsidRPr="00A410C6" w:rsidRDefault="007A132E" w:rsidP="00CE15DE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PERÍODO</w:t>
            </w:r>
            <w:r w:rsidR="00CE15DE">
              <w:rPr>
                <w:rFonts w:ascii="Verdana" w:hAnsi="Verdana" w:cs="Arial"/>
                <w:b/>
              </w:rPr>
              <w:t xml:space="preserve"> </w:t>
            </w:r>
            <w:r w:rsidRPr="00A410C6">
              <w:rPr>
                <w:rFonts w:ascii="Verdana" w:hAnsi="Verdana" w:cs="Arial"/>
                <w:b/>
              </w:rPr>
              <w:t>DO EV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AA49D4" w14:textId="2759C681" w:rsidR="00CE15DE" w:rsidRPr="00CE15DE" w:rsidRDefault="00CE15DE" w:rsidP="00A410C6">
            <w:pPr>
              <w:snapToGrid w:val="0"/>
              <w:rPr>
                <w:rFonts w:ascii="Verdana" w:hAnsi="Verdana" w:cs="Arial"/>
              </w:rPr>
            </w:pPr>
          </w:p>
        </w:tc>
      </w:tr>
      <w:tr w:rsidR="007A132E" w:rsidRPr="00A410C6" w14:paraId="5F1AB524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DFF7B7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NOME DO EV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1B5864" w14:textId="3A210B2B" w:rsidR="007A132E" w:rsidRPr="00CE15DE" w:rsidRDefault="007A132E" w:rsidP="004F0D5B">
            <w:pPr>
              <w:rPr>
                <w:rFonts w:ascii="Verdana" w:hAnsi="Verdana" w:cs="Arial"/>
              </w:rPr>
            </w:pPr>
          </w:p>
        </w:tc>
      </w:tr>
      <w:tr w:rsidR="007A132E" w:rsidRPr="00A410C6" w14:paraId="46A536B7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A4047D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ASSOCIAÇÃO CIENTÍFICA PROMOTORA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0428" w14:textId="77777777" w:rsidR="007A132E" w:rsidRPr="00CE15DE" w:rsidRDefault="007A132E" w:rsidP="00A410C6">
            <w:pPr>
              <w:snapToGrid w:val="0"/>
              <w:rPr>
                <w:rFonts w:ascii="Verdana" w:hAnsi="Verdana" w:cs="Arial"/>
              </w:rPr>
            </w:pPr>
          </w:p>
        </w:tc>
      </w:tr>
      <w:tr w:rsidR="007A132E" w:rsidRPr="00A410C6" w14:paraId="083866DC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30EF8F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TÍTULO(S) DO(S) TRABALHO (S) ACEITO(S)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1C10" w14:textId="77777777" w:rsidR="007A132E" w:rsidRPr="00CE15DE" w:rsidRDefault="007A132E" w:rsidP="00A410C6">
            <w:pPr>
              <w:snapToGrid w:val="0"/>
              <w:rPr>
                <w:rFonts w:ascii="Verdana" w:hAnsi="Verdana" w:cs="Arial"/>
              </w:rPr>
            </w:pPr>
          </w:p>
        </w:tc>
      </w:tr>
      <w:tr w:rsidR="007A132E" w:rsidRPr="00A410C6" w14:paraId="7EF2EBC2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CEBF9D" w14:textId="3FBDF318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 xml:space="preserve">APOIO FINANCEIRO </w:t>
            </w:r>
            <w:r w:rsidR="00AE545D">
              <w:rPr>
                <w:rFonts w:ascii="Verdana" w:hAnsi="Verdana" w:cs="Arial"/>
                <w:b/>
              </w:rPr>
              <w:t xml:space="preserve">PARCIAL </w:t>
            </w:r>
            <w:r w:rsidR="00CE15DE">
              <w:rPr>
                <w:rFonts w:ascii="Verdana" w:hAnsi="Verdana" w:cs="Arial"/>
                <w:b/>
              </w:rPr>
              <w:t xml:space="preserve">CONCEDIDO POR </w:t>
            </w:r>
            <w:r w:rsidRPr="00A410C6">
              <w:rPr>
                <w:rFonts w:ascii="Verdana" w:hAnsi="Verdana" w:cs="Arial"/>
                <w:b/>
              </w:rPr>
              <w:t xml:space="preserve">AGÊNCIA DE FOMENTO 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FEA1C5" w14:textId="136D80C9" w:rsidR="00AE545D" w:rsidRPr="004F0D5B" w:rsidRDefault="007A132E" w:rsidP="00A410C6">
            <w:pPr>
              <w:snapToGrid w:val="0"/>
              <w:rPr>
                <w:rFonts w:ascii="Verdana" w:hAnsi="Verdana" w:cs="Arial"/>
              </w:rPr>
            </w:pPr>
            <w:proofErr w:type="gramStart"/>
            <w:r w:rsidRPr="004F0D5B">
              <w:rPr>
                <w:rFonts w:ascii="Verdana" w:hAnsi="Verdana" w:cs="Arial"/>
              </w:rPr>
              <w:t xml:space="preserve">(  </w:t>
            </w:r>
            <w:proofErr w:type="gramEnd"/>
            <w:r w:rsidRPr="004F0D5B">
              <w:rPr>
                <w:rFonts w:ascii="Verdana" w:hAnsi="Verdana" w:cs="Arial"/>
              </w:rPr>
              <w:t xml:space="preserve"> </w:t>
            </w:r>
            <w:r w:rsidR="00CE15DE" w:rsidRPr="004F0D5B">
              <w:rPr>
                <w:rFonts w:ascii="Verdana" w:hAnsi="Verdana" w:cs="Arial"/>
              </w:rPr>
              <w:t xml:space="preserve"> </w:t>
            </w:r>
            <w:r w:rsidRPr="004F0D5B">
              <w:rPr>
                <w:rFonts w:ascii="Verdana" w:hAnsi="Verdana" w:cs="Arial"/>
              </w:rPr>
              <w:t xml:space="preserve">) </w:t>
            </w:r>
            <w:r w:rsidR="00AE545D" w:rsidRPr="004F0D5B">
              <w:rPr>
                <w:rFonts w:ascii="Verdana" w:hAnsi="Verdana" w:cs="Arial"/>
              </w:rPr>
              <w:t>SIM</w:t>
            </w:r>
          </w:p>
          <w:p w14:paraId="7499E4FD" w14:textId="4680C41F" w:rsidR="007A132E" w:rsidRPr="004F0D5B" w:rsidRDefault="00CE15DE" w:rsidP="00A410C6">
            <w:pPr>
              <w:snapToGrid w:val="0"/>
              <w:rPr>
                <w:rFonts w:ascii="Verdana" w:hAnsi="Verdana" w:cs="Arial"/>
              </w:rPr>
            </w:pPr>
            <w:proofErr w:type="gramStart"/>
            <w:r w:rsidRPr="004F0D5B">
              <w:rPr>
                <w:rFonts w:ascii="Verdana" w:hAnsi="Verdana" w:cs="Arial"/>
              </w:rPr>
              <w:t xml:space="preserve">(  </w:t>
            </w:r>
            <w:proofErr w:type="gramEnd"/>
            <w:r w:rsidRPr="004F0D5B">
              <w:rPr>
                <w:rFonts w:ascii="Verdana" w:hAnsi="Verdana" w:cs="Arial"/>
              </w:rPr>
              <w:t xml:space="preserve">  ) </w:t>
            </w:r>
            <w:r w:rsidR="007A132E" w:rsidRPr="004F0D5B">
              <w:rPr>
                <w:rFonts w:ascii="Verdana" w:hAnsi="Verdana" w:cs="Arial"/>
              </w:rPr>
              <w:t xml:space="preserve">NÃO </w:t>
            </w:r>
          </w:p>
          <w:p w14:paraId="51E16B5E" w14:textId="4F9FC39C" w:rsidR="007A132E" w:rsidRPr="004F0D5B" w:rsidRDefault="007A132E" w:rsidP="00A410C6">
            <w:pPr>
              <w:rPr>
                <w:rFonts w:ascii="Verdana" w:hAnsi="Verdana" w:cs="Arial"/>
              </w:rPr>
            </w:pPr>
          </w:p>
          <w:p w14:paraId="4FE0D25C" w14:textId="29644D4F" w:rsidR="007A132E" w:rsidRPr="00A410C6" w:rsidRDefault="007A132E" w:rsidP="00AE545D">
            <w:pPr>
              <w:rPr>
                <w:rFonts w:ascii="Verdana" w:hAnsi="Verdana" w:cs="Arial"/>
                <w:b/>
              </w:rPr>
            </w:pPr>
            <w:r w:rsidRPr="004F0D5B">
              <w:rPr>
                <w:rFonts w:ascii="Verdana" w:hAnsi="Verdana" w:cs="Arial"/>
              </w:rPr>
              <w:t>Nome da Agência:______________</w:t>
            </w:r>
            <w:r w:rsidR="004F0D5B">
              <w:rPr>
                <w:rFonts w:ascii="Verdana" w:hAnsi="Verdana" w:cs="Arial"/>
              </w:rPr>
              <w:t>____</w:t>
            </w:r>
            <w:r w:rsidRPr="004F0D5B">
              <w:rPr>
                <w:rFonts w:ascii="Verdana" w:hAnsi="Verdana" w:cs="Arial"/>
              </w:rPr>
              <w:t>_______</w:t>
            </w:r>
            <w:r w:rsidRPr="00A410C6">
              <w:rPr>
                <w:rFonts w:ascii="Verdana" w:hAnsi="Verdana" w:cs="Arial"/>
                <w:b/>
              </w:rPr>
              <w:t xml:space="preserve">   </w:t>
            </w:r>
          </w:p>
        </w:tc>
      </w:tr>
    </w:tbl>
    <w:p w14:paraId="39FBEEFD" w14:textId="77777777" w:rsidR="00CE15DE" w:rsidRDefault="00CE15DE" w:rsidP="00A410C6">
      <w:pPr>
        <w:jc w:val="center"/>
        <w:outlineLvl w:val="0"/>
        <w:rPr>
          <w:rFonts w:ascii="Verdana" w:hAnsi="Verdana" w:cs="Arial"/>
        </w:rPr>
      </w:pPr>
    </w:p>
    <w:p w14:paraId="1A784A4C" w14:textId="77777777" w:rsidR="00CE15DE" w:rsidRDefault="00CE15DE" w:rsidP="00A410C6">
      <w:pPr>
        <w:jc w:val="center"/>
        <w:outlineLvl w:val="0"/>
        <w:rPr>
          <w:rFonts w:ascii="Verdana" w:hAnsi="Verdana" w:cs="Arial"/>
        </w:rPr>
      </w:pPr>
    </w:p>
    <w:p w14:paraId="123807D2" w14:textId="067A1BC2" w:rsidR="007A132E" w:rsidRPr="00A410C6" w:rsidRDefault="00CE15DE" w:rsidP="00A410C6">
      <w:pPr>
        <w:jc w:val="center"/>
        <w:outlineLvl w:val="0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SOLICITO APOIO DO PRODIP PARA O PAGAMENTO DE:</w:t>
      </w:r>
    </w:p>
    <w:p w14:paraId="0A90B199" w14:textId="3F6AB7B8" w:rsidR="007A132E" w:rsidRDefault="007A132E" w:rsidP="00CE15DE">
      <w:pPr>
        <w:rPr>
          <w:rFonts w:ascii="Verdana" w:hAnsi="Verdana" w:cs="Arial"/>
          <w:b/>
        </w:rPr>
      </w:pPr>
    </w:p>
    <w:tbl>
      <w:tblPr>
        <w:tblStyle w:val="Tabelacomgrade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"/>
        <w:gridCol w:w="2410"/>
        <w:gridCol w:w="5521"/>
      </w:tblGrid>
      <w:tr w:rsidR="00CE15DE" w:rsidRPr="00CE15DE" w14:paraId="5EF045A5" w14:textId="77777777" w:rsidTr="004F0D5B">
        <w:trPr>
          <w:trHeight w:val="340"/>
        </w:trPr>
        <w:tc>
          <w:tcPr>
            <w:tcW w:w="992" w:type="dxa"/>
          </w:tcPr>
          <w:p w14:paraId="7F5BD3B2" w14:textId="2E5724AF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(     )</w:t>
            </w:r>
          </w:p>
        </w:tc>
        <w:tc>
          <w:tcPr>
            <w:tcW w:w="2410" w:type="dxa"/>
          </w:tcPr>
          <w:p w14:paraId="00D55585" w14:textId="57DBA763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Taxa de inscrição</w:t>
            </w:r>
          </w:p>
        </w:tc>
        <w:tc>
          <w:tcPr>
            <w:tcW w:w="5521" w:type="dxa"/>
          </w:tcPr>
          <w:p w14:paraId="133E7A8E" w14:textId="49E40960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Valor do último lote: R$</w:t>
            </w:r>
            <w:r>
              <w:rPr>
                <w:rFonts w:ascii="Verdana" w:hAnsi="Verdana" w:cs="Arial"/>
              </w:rPr>
              <w:t xml:space="preserve"> __________</w:t>
            </w:r>
            <w:r w:rsidR="004F0D5B">
              <w:rPr>
                <w:rFonts w:ascii="Verdana" w:hAnsi="Verdana" w:cs="Arial"/>
              </w:rPr>
              <w:t>_</w:t>
            </w:r>
            <w:r>
              <w:rPr>
                <w:rFonts w:ascii="Verdana" w:hAnsi="Verdana" w:cs="Arial"/>
              </w:rPr>
              <w:t>__</w:t>
            </w:r>
          </w:p>
        </w:tc>
      </w:tr>
      <w:tr w:rsidR="00CE15DE" w:rsidRPr="00CE15DE" w14:paraId="5CB6AB60" w14:textId="77777777" w:rsidTr="004F0D5B">
        <w:trPr>
          <w:trHeight w:val="340"/>
        </w:trPr>
        <w:tc>
          <w:tcPr>
            <w:tcW w:w="992" w:type="dxa"/>
          </w:tcPr>
          <w:p w14:paraId="42ACA8CA" w14:textId="0A752774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(     )</w:t>
            </w:r>
          </w:p>
        </w:tc>
        <w:tc>
          <w:tcPr>
            <w:tcW w:w="2410" w:type="dxa"/>
          </w:tcPr>
          <w:p w14:paraId="74D42772" w14:textId="10A34AC1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Passagens</w:t>
            </w:r>
          </w:p>
        </w:tc>
        <w:tc>
          <w:tcPr>
            <w:tcW w:w="5521" w:type="dxa"/>
          </w:tcPr>
          <w:p w14:paraId="09FA26FF" w14:textId="4C489246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Valor estimado: R$</w:t>
            </w:r>
            <w:r>
              <w:rPr>
                <w:rFonts w:ascii="Verdana" w:hAnsi="Verdana" w:cs="Arial"/>
              </w:rPr>
              <w:t xml:space="preserve"> _______________</w:t>
            </w:r>
            <w:r w:rsidR="004F0D5B">
              <w:rPr>
                <w:rFonts w:ascii="Verdana" w:hAnsi="Verdana" w:cs="Arial"/>
              </w:rPr>
              <w:t>_</w:t>
            </w:r>
            <w:r>
              <w:rPr>
                <w:rFonts w:ascii="Verdana" w:hAnsi="Verdana" w:cs="Arial"/>
              </w:rPr>
              <w:t>_</w:t>
            </w:r>
          </w:p>
        </w:tc>
      </w:tr>
      <w:tr w:rsidR="00CE15DE" w:rsidRPr="00CE15DE" w14:paraId="38E544A5" w14:textId="77777777" w:rsidTr="004F0D5B">
        <w:trPr>
          <w:trHeight w:val="340"/>
        </w:trPr>
        <w:tc>
          <w:tcPr>
            <w:tcW w:w="992" w:type="dxa"/>
          </w:tcPr>
          <w:p w14:paraId="66D95831" w14:textId="662C2FC3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(     )</w:t>
            </w:r>
          </w:p>
        </w:tc>
        <w:tc>
          <w:tcPr>
            <w:tcW w:w="2410" w:type="dxa"/>
          </w:tcPr>
          <w:p w14:paraId="3B19333B" w14:textId="36991679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Diárias</w:t>
            </w:r>
          </w:p>
        </w:tc>
        <w:tc>
          <w:tcPr>
            <w:tcW w:w="5521" w:type="dxa"/>
          </w:tcPr>
          <w:p w14:paraId="50CF39B2" w14:textId="1E73572D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 xml:space="preserve">Quantidade (até 4): </w:t>
            </w:r>
            <w:r>
              <w:rPr>
                <w:rFonts w:ascii="Verdana" w:hAnsi="Verdana" w:cs="Arial"/>
              </w:rPr>
              <w:t>____________</w:t>
            </w:r>
            <w:r w:rsidR="004F0D5B">
              <w:rPr>
                <w:rFonts w:ascii="Verdana" w:hAnsi="Verdana" w:cs="Arial"/>
              </w:rPr>
              <w:t>_</w:t>
            </w:r>
            <w:r>
              <w:rPr>
                <w:rFonts w:ascii="Verdana" w:hAnsi="Verdana" w:cs="Arial"/>
              </w:rPr>
              <w:t>___</w:t>
            </w:r>
          </w:p>
        </w:tc>
      </w:tr>
      <w:tr w:rsidR="004F0D5B" w:rsidRPr="00CE15DE" w14:paraId="1CA0B248" w14:textId="77777777" w:rsidTr="004F0D5B">
        <w:trPr>
          <w:trHeight w:val="340"/>
        </w:trPr>
        <w:tc>
          <w:tcPr>
            <w:tcW w:w="992" w:type="dxa"/>
          </w:tcPr>
          <w:p w14:paraId="0FC64739" w14:textId="77777777" w:rsidR="004F0D5B" w:rsidRPr="00CE15DE" w:rsidRDefault="004F0D5B" w:rsidP="00CE15DE">
            <w:pPr>
              <w:rPr>
                <w:rFonts w:ascii="Verdana" w:hAnsi="Verdana" w:cs="Arial"/>
              </w:rPr>
            </w:pPr>
          </w:p>
        </w:tc>
        <w:tc>
          <w:tcPr>
            <w:tcW w:w="2410" w:type="dxa"/>
          </w:tcPr>
          <w:p w14:paraId="44A70B95" w14:textId="77777777" w:rsidR="004F0D5B" w:rsidRPr="00CE15DE" w:rsidRDefault="004F0D5B" w:rsidP="00CE15DE">
            <w:pPr>
              <w:rPr>
                <w:rFonts w:ascii="Verdana" w:hAnsi="Verdana" w:cs="Arial"/>
              </w:rPr>
            </w:pPr>
          </w:p>
        </w:tc>
        <w:tc>
          <w:tcPr>
            <w:tcW w:w="5521" w:type="dxa"/>
          </w:tcPr>
          <w:p w14:paraId="57741D9B" w14:textId="0761AC2A" w:rsidR="004F0D5B" w:rsidRPr="004F0D5B" w:rsidRDefault="004F0D5B" w:rsidP="004F0D5B">
            <w:pPr>
              <w:rPr>
                <w:rFonts w:ascii="Verdana" w:hAnsi="Verdana" w:cs="Arial"/>
                <w:b/>
              </w:rPr>
            </w:pPr>
            <w:r w:rsidRPr="004F0D5B">
              <w:rPr>
                <w:rFonts w:ascii="Verdana" w:hAnsi="Verdana" w:cs="Arial"/>
                <w:b/>
              </w:rPr>
              <w:t>Valor total: R$ _________________</w:t>
            </w:r>
          </w:p>
        </w:tc>
      </w:tr>
    </w:tbl>
    <w:p w14:paraId="72E0188E" w14:textId="7625AD39" w:rsidR="007A132E" w:rsidRDefault="007A132E" w:rsidP="00A410C6">
      <w:pPr>
        <w:jc w:val="center"/>
        <w:rPr>
          <w:rFonts w:ascii="Verdana" w:hAnsi="Verdana" w:cs="Arial"/>
          <w:b/>
        </w:rPr>
      </w:pPr>
    </w:p>
    <w:p w14:paraId="1E93CBDF" w14:textId="77777777" w:rsidR="00CE15DE" w:rsidRPr="00A410C6" w:rsidRDefault="00CE15DE" w:rsidP="00A410C6">
      <w:pPr>
        <w:jc w:val="center"/>
        <w:rPr>
          <w:rFonts w:ascii="Verdana" w:hAnsi="Verdana" w:cs="Arial"/>
          <w:b/>
        </w:rPr>
      </w:pPr>
    </w:p>
    <w:p w14:paraId="256DB495" w14:textId="6DFB7FB1" w:rsidR="00CE15DE" w:rsidRDefault="00CE15DE" w:rsidP="00A410C6">
      <w:pPr>
        <w:jc w:val="center"/>
        <w:outlineLvl w:val="0"/>
        <w:rPr>
          <w:rFonts w:ascii="Verdana" w:hAnsi="Verdana" w:cs="Arial"/>
          <w:b/>
        </w:rPr>
      </w:pPr>
    </w:p>
    <w:p w14:paraId="1A1AEFD5" w14:textId="1FE6B063" w:rsidR="007A132E" w:rsidRPr="00826E2E" w:rsidRDefault="00184C29" w:rsidP="00A410C6">
      <w:pPr>
        <w:jc w:val="center"/>
        <w:outlineLvl w:val="0"/>
        <w:rPr>
          <w:rFonts w:ascii="Verdana" w:hAnsi="Verdana" w:cs="Arial"/>
        </w:rPr>
      </w:pPr>
      <w:r w:rsidRPr="00826E2E">
        <w:rPr>
          <w:rFonts w:ascii="Verdana" w:hAnsi="Verdana" w:cs="Arial"/>
        </w:rPr>
        <w:t>Florianópolis</w:t>
      </w:r>
      <w:r w:rsidR="007A132E" w:rsidRPr="00826E2E">
        <w:rPr>
          <w:rFonts w:ascii="Verdana" w:hAnsi="Verdana" w:cs="Arial"/>
        </w:rPr>
        <w:t xml:space="preserve">, </w:t>
      </w:r>
      <w:r w:rsidRPr="00826E2E">
        <w:rPr>
          <w:rFonts w:ascii="Verdana" w:hAnsi="Verdana" w:cs="Arial"/>
        </w:rPr>
        <w:t>_____de</w:t>
      </w:r>
      <w:r w:rsidR="00CE15DE" w:rsidRPr="00826E2E">
        <w:rPr>
          <w:rFonts w:ascii="Verdana" w:hAnsi="Verdana" w:cs="Arial"/>
        </w:rPr>
        <w:t xml:space="preserve"> </w:t>
      </w:r>
      <w:r w:rsidRPr="00826E2E">
        <w:rPr>
          <w:rFonts w:ascii="Verdana" w:hAnsi="Verdana" w:cs="Arial"/>
        </w:rPr>
        <w:t xml:space="preserve">_____________de </w:t>
      </w:r>
      <w:r w:rsidR="004E70E1" w:rsidRPr="00826E2E">
        <w:rPr>
          <w:rFonts w:ascii="Verdana" w:hAnsi="Verdana" w:cs="Arial"/>
        </w:rPr>
        <w:t>20</w:t>
      </w:r>
      <w:r w:rsidR="00C15E05" w:rsidRPr="00826E2E">
        <w:rPr>
          <w:rFonts w:ascii="Verdana" w:hAnsi="Verdana" w:cs="Arial"/>
        </w:rPr>
        <w:t>2</w:t>
      </w:r>
      <w:r w:rsidR="00CE15DE" w:rsidRPr="00826E2E">
        <w:rPr>
          <w:rFonts w:ascii="Verdana" w:hAnsi="Verdana" w:cs="Arial"/>
        </w:rPr>
        <w:t>3</w:t>
      </w:r>
      <w:r w:rsidR="007A132E" w:rsidRPr="00826E2E">
        <w:rPr>
          <w:rFonts w:ascii="Verdana" w:hAnsi="Verdana" w:cs="Arial"/>
        </w:rPr>
        <w:t>.</w:t>
      </w:r>
    </w:p>
    <w:p w14:paraId="166F75C1" w14:textId="77777777" w:rsidR="007A132E" w:rsidRPr="00826E2E" w:rsidRDefault="007A132E" w:rsidP="00A410C6">
      <w:pPr>
        <w:jc w:val="center"/>
        <w:rPr>
          <w:rFonts w:ascii="Verdana" w:hAnsi="Verdana" w:cs="Arial"/>
        </w:rPr>
      </w:pPr>
    </w:p>
    <w:p w14:paraId="7E6E6380" w14:textId="2C62F9F0" w:rsidR="008D286D" w:rsidRPr="00826E2E" w:rsidRDefault="008D286D" w:rsidP="00A410C6">
      <w:pPr>
        <w:jc w:val="center"/>
        <w:rPr>
          <w:rFonts w:ascii="Verdana" w:hAnsi="Verdana" w:cs="Arial"/>
          <w:b/>
        </w:rPr>
      </w:pPr>
    </w:p>
    <w:p w14:paraId="656ACBB6" w14:textId="77777777" w:rsidR="00CE15DE" w:rsidRPr="00826E2E" w:rsidRDefault="00CE15DE" w:rsidP="00A410C6">
      <w:pPr>
        <w:jc w:val="center"/>
        <w:rPr>
          <w:rFonts w:ascii="Verdana" w:hAnsi="Verdana" w:cs="Arial"/>
        </w:rPr>
      </w:pPr>
    </w:p>
    <w:p w14:paraId="6C1B28E1" w14:textId="655ABF53" w:rsidR="00CE15DE" w:rsidRPr="00826E2E" w:rsidRDefault="00CE15DE" w:rsidP="00A410C6">
      <w:pPr>
        <w:jc w:val="center"/>
        <w:rPr>
          <w:rFonts w:ascii="Verdana" w:hAnsi="Verdana" w:cs="Arial"/>
          <w:b/>
        </w:rPr>
      </w:pPr>
      <w:r w:rsidRPr="00826E2E">
        <w:rPr>
          <w:rFonts w:ascii="Verdana" w:hAnsi="Verdana" w:cs="Arial"/>
          <w:b/>
        </w:rPr>
        <w:t>Assinatura digital via SGPE</w:t>
      </w:r>
    </w:p>
    <w:p w14:paraId="3D48B266" w14:textId="7B4F6321" w:rsidR="00E17386" w:rsidRPr="00A410C6" w:rsidRDefault="00E17386" w:rsidP="00A410C6">
      <w:pPr>
        <w:jc w:val="both"/>
        <w:rPr>
          <w:rFonts w:ascii="Verdana" w:hAnsi="Verdana" w:cs="Arial"/>
        </w:rPr>
      </w:pPr>
      <w:bookmarkStart w:id="0" w:name="_GoBack"/>
      <w:bookmarkEnd w:id="0"/>
    </w:p>
    <w:sectPr w:rsidR="00E17386" w:rsidRPr="00A410C6" w:rsidSect="00A410C6">
      <w:headerReference w:type="default" r:id="rId7"/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A61A2" w16cex:dateUtc="2022-11-12T21:17:00Z"/>
  <w16cex:commentExtensible w16cex:durableId="271A622B" w16cex:dateUtc="2022-11-12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04B4248" w16cid:durableId="271A5E17"/>
  <w16cid:commentId w16cid:paraId="6A5CAD77" w16cid:durableId="271A5E18"/>
  <w16cid:commentId w16cid:paraId="328A7D46" w16cid:durableId="271A5E19"/>
  <w16cid:commentId w16cid:paraId="774DE07D" w16cid:durableId="271A61A2"/>
  <w16cid:commentId w16cid:paraId="77850AD1" w16cid:durableId="271A622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502D48" w14:textId="77777777" w:rsidR="00D04C92" w:rsidRDefault="00D04C92" w:rsidP="00071D5D">
      <w:r>
        <w:separator/>
      </w:r>
    </w:p>
  </w:endnote>
  <w:endnote w:type="continuationSeparator" w:id="0">
    <w:p w14:paraId="007AF090" w14:textId="77777777" w:rsidR="00D04C92" w:rsidRDefault="00D04C92" w:rsidP="0007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3578A7" w14:textId="77777777" w:rsidR="00D04C92" w:rsidRDefault="00D04C92" w:rsidP="00071D5D">
      <w:r>
        <w:separator/>
      </w:r>
    </w:p>
  </w:footnote>
  <w:footnote w:type="continuationSeparator" w:id="0">
    <w:p w14:paraId="5EF7AAE7" w14:textId="77777777" w:rsidR="00D04C92" w:rsidRDefault="00D04C92" w:rsidP="0007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87526" w14:textId="53ABA49A" w:rsidR="00B9342D" w:rsidRDefault="00A410C6" w:rsidP="00A410C6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D614FD9" wp14:editId="3940FB45">
          <wp:extent cx="3377821" cy="622010"/>
          <wp:effectExtent l="0" t="0" r="0" b="6985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 com assinatura-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571" b="24701"/>
                  <a:stretch/>
                </pic:blipFill>
                <pic:spPr bwMode="auto">
                  <a:xfrm>
                    <a:off x="0" y="0"/>
                    <a:ext cx="3405119" cy="627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AD689A6" w14:textId="77777777" w:rsidR="005D6F30" w:rsidRDefault="005D6F30" w:rsidP="00A410C6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87CD8"/>
    <w:multiLevelType w:val="multilevel"/>
    <w:tmpl w:val="67BAD71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00678DC"/>
    <w:multiLevelType w:val="hybridMultilevel"/>
    <w:tmpl w:val="D1009F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7F677F"/>
    <w:multiLevelType w:val="multilevel"/>
    <w:tmpl w:val="A21213F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" w15:restartNumberingAfterBreak="0">
    <w:nsid w:val="1C105463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2BC157B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45911684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45E6569A"/>
    <w:multiLevelType w:val="hybridMultilevel"/>
    <w:tmpl w:val="D6A28CB2"/>
    <w:lvl w:ilvl="0" w:tplc="BD0AC7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374733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FFF3DAB"/>
    <w:multiLevelType w:val="hybridMultilevel"/>
    <w:tmpl w:val="29CA9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031B47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5BA8158B"/>
    <w:multiLevelType w:val="multilevel"/>
    <w:tmpl w:val="2F3EA72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1" w15:restartNumberingAfterBreak="0">
    <w:nsid w:val="5CC71806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5E96754A"/>
    <w:multiLevelType w:val="multilevel"/>
    <w:tmpl w:val="D9DE9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DE66CB7"/>
    <w:multiLevelType w:val="multilevel"/>
    <w:tmpl w:val="EF3C5400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4" w15:restartNumberingAfterBreak="0">
    <w:nsid w:val="7E4A26B7"/>
    <w:multiLevelType w:val="multilevel"/>
    <w:tmpl w:val="B0948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6"/>
  </w:num>
  <w:num w:numId="2">
    <w:abstractNumId w:val="14"/>
  </w:num>
  <w:num w:numId="3">
    <w:abstractNumId w:val="7"/>
  </w:num>
  <w:num w:numId="4">
    <w:abstractNumId w:val="5"/>
  </w:num>
  <w:num w:numId="5">
    <w:abstractNumId w:val="12"/>
  </w:num>
  <w:num w:numId="6">
    <w:abstractNumId w:val="3"/>
  </w:num>
  <w:num w:numId="7">
    <w:abstractNumId w:val="0"/>
  </w:num>
  <w:num w:numId="8">
    <w:abstractNumId w:val="2"/>
  </w:num>
  <w:num w:numId="9">
    <w:abstractNumId w:val="9"/>
  </w:num>
  <w:num w:numId="10">
    <w:abstractNumId w:val="10"/>
  </w:num>
  <w:num w:numId="11">
    <w:abstractNumId w:val="13"/>
  </w:num>
  <w:num w:numId="12">
    <w:abstractNumId w:val="4"/>
  </w:num>
  <w:num w:numId="13">
    <w:abstractNumId w:val="11"/>
  </w:num>
  <w:num w:numId="14">
    <w:abstractNumId w:val="8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131078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A1Mja2MLEwMDFX0lEKTi0uzszPAykwrAUAo8wq1SwAAAA="/>
  </w:docVars>
  <w:rsids>
    <w:rsidRoot w:val="00A13FB6"/>
    <w:rsid w:val="00000478"/>
    <w:rsid w:val="000050B2"/>
    <w:rsid w:val="00044B2D"/>
    <w:rsid w:val="00056C4D"/>
    <w:rsid w:val="00057CD7"/>
    <w:rsid w:val="00071D5D"/>
    <w:rsid w:val="00073A4C"/>
    <w:rsid w:val="000B1E1A"/>
    <w:rsid w:val="000C206D"/>
    <w:rsid w:val="000C2A4F"/>
    <w:rsid w:val="000D72F5"/>
    <w:rsid w:val="000E4935"/>
    <w:rsid w:val="000F340E"/>
    <w:rsid w:val="0010154E"/>
    <w:rsid w:val="00106EBB"/>
    <w:rsid w:val="00126CC2"/>
    <w:rsid w:val="00143330"/>
    <w:rsid w:val="00162745"/>
    <w:rsid w:val="0016455C"/>
    <w:rsid w:val="00170FEC"/>
    <w:rsid w:val="00184C29"/>
    <w:rsid w:val="001A7DAD"/>
    <w:rsid w:val="001B6376"/>
    <w:rsid w:val="001E3E9D"/>
    <w:rsid w:val="001E4BBD"/>
    <w:rsid w:val="001F55D4"/>
    <w:rsid w:val="00205548"/>
    <w:rsid w:val="00205E39"/>
    <w:rsid w:val="002101F2"/>
    <w:rsid w:val="00226426"/>
    <w:rsid w:val="00227637"/>
    <w:rsid w:val="0023534B"/>
    <w:rsid w:val="00241DBB"/>
    <w:rsid w:val="002434D4"/>
    <w:rsid w:val="0024577B"/>
    <w:rsid w:val="002470D5"/>
    <w:rsid w:val="00264080"/>
    <w:rsid w:val="00267618"/>
    <w:rsid w:val="00276B5A"/>
    <w:rsid w:val="0029092D"/>
    <w:rsid w:val="00295865"/>
    <w:rsid w:val="002B76BA"/>
    <w:rsid w:val="002D0770"/>
    <w:rsid w:val="002E7D68"/>
    <w:rsid w:val="003017F9"/>
    <w:rsid w:val="00322E96"/>
    <w:rsid w:val="00347BA0"/>
    <w:rsid w:val="0035182F"/>
    <w:rsid w:val="00357B62"/>
    <w:rsid w:val="0037076F"/>
    <w:rsid w:val="00376E8C"/>
    <w:rsid w:val="00377C4A"/>
    <w:rsid w:val="003E3322"/>
    <w:rsid w:val="004122A0"/>
    <w:rsid w:val="00420538"/>
    <w:rsid w:val="00422BD2"/>
    <w:rsid w:val="00436617"/>
    <w:rsid w:val="004368AC"/>
    <w:rsid w:val="0046288B"/>
    <w:rsid w:val="00482FCB"/>
    <w:rsid w:val="004939DA"/>
    <w:rsid w:val="004D3E60"/>
    <w:rsid w:val="004D5E45"/>
    <w:rsid w:val="004E70E1"/>
    <w:rsid w:val="004E7ADB"/>
    <w:rsid w:val="004F0D5B"/>
    <w:rsid w:val="00504C13"/>
    <w:rsid w:val="0050506D"/>
    <w:rsid w:val="00506070"/>
    <w:rsid w:val="00510C34"/>
    <w:rsid w:val="00514AD7"/>
    <w:rsid w:val="005447D2"/>
    <w:rsid w:val="00545CFF"/>
    <w:rsid w:val="00555C0F"/>
    <w:rsid w:val="0056290D"/>
    <w:rsid w:val="00563393"/>
    <w:rsid w:val="00573BB3"/>
    <w:rsid w:val="005A60DE"/>
    <w:rsid w:val="005B6272"/>
    <w:rsid w:val="005C4476"/>
    <w:rsid w:val="005C5A82"/>
    <w:rsid w:val="005D03EC"/>
    <w:rsid w:val="005D6F30"/>
    <w:rsid w:val="005E1FC2"/>
    <w:rsid w:val="005F6E36"/>
    <w:rsid w:val="00605E81"/>
    <w:rsid w:val="0062067B"/>
    <w:rsid w:val="0062365F"/>
    <w:rsid w:val="00627C54"/>
    <w:rsid w:val="006352BB"/>
    <w:rsid w:val="00666611"/>
    <w:rsid w:val="0068025B"/>
    <w:rsid w:val="006B0ED3"/>
    <w:rsid w:val="006D31F4"/>
    <w:rsid w:val="006D76A1"/>
    <w:rsid w:val="006E542F"/>
    <w:rsid w:val="006F1D86"/>
    <w:rsid w:val="0071752D"/>
    <w:rsid w:val="0072514F"/>
    <w:rsid w:val="0073046F"/>
    <w:rsid w:val="0074761A"/>
    <w:rsid w:val="00762329"/>
    <w:rsid w:val="00772E99"/>
    <w:rsid w:val="00777954"/>
    <w:rsid w:val="00780C94"/>
    <w:rsid w:val="00783ADD"/>
    <w:rsid w:val="007A011A"/>
    <w:rsid w:val="007A132E"/>
    <w:rsid w:val="007A6856"/>
    <w:rsid w:val="007B1056"/>
    <w:rsid w:val="007B4525"/>
    <w:rsid w:val="007D11B0"/>
    <w:rsid w:val="007D7AEE"/>
    <w:rsid w:val="007E10A3"/>
    <w:rsid w:val="007E5C69"/>
    <w:rsid w:val="007E693F"/>
    <w:rsid w:val="00804636"/>
    <w:rsid w:val="00825FDF"/>
    <w:rsid w:val="00826E2E"/>
    <w:rsid w:val="00831DBD"/>
    <w:rsid w:val="008815EF"/>
    <w:rsid w:val="00894FFD"/>
    <w:rsid w:val="008974E3"/>
    <w:rsid w:val="008B72A5"/>
    <w:rsid w:val="008C0A4B"/>
    <w:rsid w:val="008D286D"/>
    <w:rsid w:val="008F5920"/>
    <w:rsid w:val="009344FF"/>
    <w:rsid w:val="009350F7"/>
    <w:rsid w:val="009403A8"/>
    <w:rsid w:val="009511AD"/>
    <w:rsid w:val="00953541"/>
    <w:rsid w:val="0095703A"/>
    <w:rsid w:val="0096133D"/>
    <w:rsid w:val="00991618"/>
    <w:rsid w:val="00991B37"/>
    <w:rsid w:val="009A7437"/>
    <w:rsid w:val="009A7888"/>
    <w:rsid w:val="009B0420"/>
    <w:rsid w:val="009B1E45"/>
    <w:rsid w:val="009C3F3E"/>
    <w:rsid w:val="009C4738"/>
    <w:rsid w:val="009D182A"/>
    <w:rsid w:val="009D4205"/>
    <w:rsid w:val="009E07A0"/>
    <w:rsid w:val="009E6403"/>
    <w:rsid w:val="009E7BF6"/>
    <w:rsid w:val="009F611D"/>
    <w:rsid w:val="00A13FB6"/>
    <w:rsid w:val="00A14685"/>
    <w:rsid w:val="00A410C6"/>
    <w:rsid w:val="00A56D87"/>
    <w:rsid w:val="00A60CC3"/>
    <w:rsid w:val="00A62FC4"/>
    <w:rsid w:val="00A67DFB"/>
    <w:rsid w:val="00A7096C"/>
    <w:rsid w:val="00A80120"/>
    <w:rsid w:val="00A9444F"/>
    <w:rsid w:val="00A972B0"/>
    <w:rsid w:val="00AE545D"/>
    <w:rsid w:val="00B17AFA"/>
    <w:rsid w:val="00B31CFB"/>
    <w:rsid w:val="00B614E8"/>
    <w:rsid w:val="00B63755"/>
    <w:rsid w:val="00B920D9"/>
    <w:rsid w:val="00B9342D"/>
    <w:rsid w:val="00BC3BC5"/>
    <w:rsid w:val="00BF1077"/>
    <w:rsid w:val="00C00188"/>
    <w:rsid w:val="00C15E05"/>
    <w:rsid w:val="00C17DC8"/>
    <w:rsid w:val="00C521EF"/>
    <w:rsid w:val="00C54A72"/>
    <w:rsid w:val="00C714B6"/>
    <w:rsid w:val="00C8158F"/>
    <w:rsid w:val="00CB6BB5"/>
    <w:rsid w:val="00CC3CFE"/>
    <w:rsid w:val="00CE15DE"/>
    <w:rsid w:val="00CE74A4"/>
    <w:rsid w:val="00CF0968"/>
    <w:rsid w:val="00D04C92"/>
    <w:rsid w:val="00D1221A"/>
    <w:rsid w:val="00D14363"/>
    <w:rsid w:val="00D27A25"/>
    <w:rsid w:val="00D40E44"/>
    <w:rsid w:val="00D64E96"/>
    <w:rsid w:val="00D66D5B"/>
    <w:rsid w:val="00D67368"/>
    <w:rsid w:val="00D87231"/>
    <w:rsid w:val="00D93781"/>
    <w:rsid w:val="00DC6A43"/>
    <w:rsid w:val="00DE48B6"/>
    <w:rsid w:val="00E1269C"/>
    <w:rsid w:val="00E12B88"/>
    <w:rsid w:val="00E17386"/>
    <w:rsid w:val="00E22B04"/>
    <w:rsid w:val="00E40205"/>
    <w:rsid w:val="00E40FAB"/>
    <w:rsid w:val="00E441EE"/>
    <w:rsid w:val="00E45E82"/>
    <w:rsid w:val="00E912FC"/>
    <w:rsid w:val="00EF4F45"/>
    <w:rsid w:val="00F02917"/>
    <w:rsid w:val="00F42CA5"/>
    <w:rsid w:val="00F43FD7"/>
    <w:rsid w:val="00F57B19"/>
    <w:rsid w:val="00F619ED"/>
    <w:rsid w:val="00F6210D"/>
    <w:rsid w:val="00FA1198"/>
    <w:rsid w:val="00FB74A1"/>
    <w:rsid w:val="00FC3410"/>
    <w:rsid w:val="00FD1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F9F47D"/>
  <w14:defaultImageDpi w14:val="300"/>
  <w15:docId w15:val="{6FDCF188-EB55-EA43-977B-AB8CD3A2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4363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14363"/>
    <w:rPr>
      <w:rFonts w:ascii="Lucida Grande" w:hAnsi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67618"/>
    <w:pPr>
      <w:ind w:left="720"/>
      <w:contextualSpacing/>
    </w:pPr>
  </w:style>
  <w:style w:type="paragraph" w:styleId="SemEspaamento">
    <w:name w:val="No Spacing"/>
    <w:uiPriority w:val="1"/>
    <w:qFormat/>
    <w:rsid w:val="00605E81"/>
  </w:style>
  <w:style w:type="character" w:styleId="Hyperlink">
    <w:name w:val="Hyperlink"/>
    <w:rsid w:val="008F5920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8F5920"/>
    <w:pPr>
      <w:spacing w:after="120"/>
      <w:ind w:left="283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8F5920"/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912F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12FC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12FC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12F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12FC"/>
    <w:rPr>
      <w:b/>
      <w:bCs/>
      <w:sz w:val="20"/>
      <w:szCs w:val="20"/>
    </w:rPr>
  </w:style>
  <w:style w:type="paragraph" w:customStyle="1" w:styleId="Corpodetexto21">
    <w:name w:val="Corpo de texto 21"/>
    <w:basedOn w:val="Normal"/>
    <w:rsid w:val="000D72F5"/>
    <w:pPr>
      <w:suppressAutoHyphens/>
      <w:spacing w:after="120"/>
      <w:jc w:val="both"/>
    </w:pPr>
    <w:rPr>
      <w:rFonts w:ascii="Times New Roman" w:eastAsia="Times New Roman" w:hAnsi="Times New Roman" w:cs="Times New Roman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1D5D"/>
  </w:style>
  <w:style w:type="paragraph" w:styleId="Rodap">
    <w:name w:val="footer"/>
    <w:basedOn w:val="Normal"/>
    <w:link w:val="Rodap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71D5D"/>
  </w:style>
  <w:style w:type="table" w:styleId="Tabelacomgrade">
    <w:name w:val="Table Grid"/>
    <w:basedOn w:val="Tabelanormal"/>
    <w:uiPriority w:val="59"/>
    <w:rsid w:val="00CE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E7A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4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1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2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0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9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6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6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2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1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0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4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5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8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1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5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5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7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9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0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0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2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5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7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4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0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1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6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7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1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9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5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8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5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4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7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16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brizio Caputo</dc:creator>
  <cp:lastModifiedBy>CAROLINE RUSCHEL</cp:lastModifiedBy>
  <cp:revision>2</cp:revision>
  <cp:lastPrinted>2022-02-16T18:54:00Z</cp:lastPrinted>
  <dcterms:created xsi:type="dcterms:W3CDTF">2023-01-25T21:11:00Z</dcterms:created>
  <dcterms:modified xsi:type="dcterms:W3CDTF">2023-01-25T21:11:00Z</dcterms:modified>
</cp:coreProperties>
</file>